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38D27" w14:textId="4EEC546C" w:rsidR="003D7D10" w:rsidRPr="005C4A9B" w:rsidRDefault="00240E00">
      <w:pPr>
        <w:pStyle w:val="BodyText"/>
        <w:ind w:left="-553"/>
        <w:rPr>
          <w:rFonts w:asciiTheme="majorHAnsi" w:hAnsiTheme="majorHAnsi"/>
          <w:sz w:val="20"/>
        </w:rPr>
      </w:pPr>
      <w:r w:rsidRPr="005C4A9B">
        <w:rPr>
          <w:rFonts w:asciiTheme="majorHAnsi" w:hAnsiTheme="majorHAnsi"/>
          <w:noProof/>
          <w:sz w:val="20"/>
        </w:rPr>
        <mc:AlternateContent>
          <mc:Choice Requires="wpg">
            <w:drawing>
              <wp:inline distT="0" distB="0" distL="0" distR="0" wp14:anchorId="0CF92B07" wp14:editId="2D3232F9">
                <wp:extent cx="6866255" cy="748030"/>
                <wp:effectExtent l="0" t="0" r="10795" b="0"/>
                <wp:docPr id="439061022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6255" cy="748030"/>
                          <a:chOff x="0" y="0"/>
                          <a:chExt cx="10813" cy="1178"/>
                        </a:xfrm>
                      </wpg:grpSpPr>
                      <pic:pic xmlns:pic="http://schemas.openxmlformats.org/drawingml/2006/picture">
                        <pic:nvPicPr>
                          <pic:cNvPr id="1139188357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1"/>
                            <a:ext cx="1177" cy="11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34133600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" y="1073"/>
                            <a:ext cx="10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32297973" name="docshape3"/>
                        <wps:cNvSpPr txBox="1">
                          <a:spLocks noChangeArrowheads="1"/>
                        </wps:cNvSpPr>
                        <wps:spPr bwMode="auto">
                          <a:xfrm>
                            <a:off x="118" y="0"/>
                            <a:ext cx="10695" cy="11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F2301E" w14:textId="77777777" w:rsidR="003D7D10" w:rsidRDefault="007E1434">
                              <w:pPr>
                                <w:spacing w:before="455" w:line="653" w:lineRule="exact"/>
                                <w:ind w:left="4412"/>
                                <w:rPr>
                                  <w:rFonts w:ascii="Cambria"/>
                                  <w:sz w:val="56"/>
                                </w:rPr>
                              </w:pPr>
                              <w:r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>Borough</w:t>
                              </w:r>
                              <w:r>
                                <w:rPr>
                                  <w:rFonts w:ascii="Cambria"/>
                                  <w:smallCaps/>
                                  <w:spacing w:val="9"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smallCaps/>
                                  <w:w w:val="120"/>
                                  <w:sz w:val="56"/>
                                </w:rPr>
                                <w:t>of</w:t>
                              </w:r>
                              <w:r>
                                <w:rPr>
                                  <w:rFonts w:ascii="Cambria"/>
                                  <w:smallCaps/>
                                  <w:spacing w:val="8"/>
                                  <w:w w:val="120"/>
                                  <w:sz w:val="5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smallCaps/>
                                  <w:spacing w:val="-2"/>
                                  <w:w w:val="115"/>
                                  <w:sz w:val="56"/>
                                </w:rPr>
                                <w:t>Tarentu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F92B07" id="docshapegroup1" o:spid="_x0000_s1026" style="width:540.65pt;height:58.9pt;mso-position-horizontal-relative:char;mso-position-vertical-relative:line" coordsize="10813,11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top:1;width:1177;height:1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">
                  <v:imagedata r:id="rId5" o:title=""/>
                </v:shape>
                <v:line id="Line 4" o:spid="_x0000_s1028" style="position:absolute;visibility:visible;mso-wrap-style:square" from="1,1073" to="10621,10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9" type="#_x0000_t202" style="position:absolute;left:118;width:10695;height:1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" filled="f" stroked="f">
                  <v:textbox inset="0,0,0,0">
                    <w:txbxContent>
                      <w:p w14:paraId="72F2301E" w14:textId="77777777" w:rsidR="003D7D10" w:rsidRDefault="007E1434">
                        <w:pPr>
                          <w:spacing w:before="455" w:line="653" w:lineRule="exact"/>
                          <w:ind w:left="4412"/>
                          <w:rPr>
                            <w:rFonts w:ascii="Cambria"/>
                            <w:sz w:val="56"/>
                          </w:rPr>
                        </w:pPr>
                        <w:r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>Borough</w:t>
                        </w:r>
                        <w:r>
                          <w:rPr>
                            <w:rFonts w:ascii="Cambria"/>
                            <w:smallCaps/>
                            <w:spacing w:val="9"/>
                            <w:w w:val="120"/>
                            <w:sz w:val="56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smallCaps/>
                            <w:w w:val="120"/>
                            <w:sz w:val="56"/>
                          </w:rPr>
                          <w:t>of</w:t>
                        </w:r>
                        <w:r>
                          <w:rPr>
                            <w:rFonts w:ascii="Cambria"/>
                            <w:smallCaps/>
                            <w:spacing w:val="8"/>
                            <w:w w:val="120"/>
                            <w:sz w:val="56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smallCaps/>
                            <w:spacing w:val="-2"/>
                            <w:w w:val="115"/>
                            <w:sz w:val="56"/>
                          </w:rPr>
                          <w:t>Tarentum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54B0DEC" w14:textId="77777777" w:rsidR="003D7D10" w:rsidRPr="005C4A9B" w:rsidRDefault="003D7D10">
      <w:pPr>
        <w:rPr>
          <w:rFonts w:asciiTheme="majorHAnsi" w:hAnsiTheme="majorHAnsi"/>
          <w:sz w:val="20"/>
        </w:rPr>
        <w:sectPr w:rsidR="003D7D10" w:rsidRPr="005C4A9B">
          <w:type w:val="continuous"/>
          <w:pgSz w:w="12240" w:h="15840"/>
          <w:pgMar w:top="460" w:right="700" w:bottom="280" w:left="1340" w:header="720" w:footer="720" w:gutter="0"/>
          <w:cols w:space="720"/>
        </w:sectPr>
      </w:pPr>
    </w:p>
    <w:p w14:paraId="5B620135" w14:textId="77777777" w:rsidR="003D7D10" w:rsidRPr="005C4A9B" w:rsidRDefault="003D7D10">
      <w:pPr>
        <w:pStyle w:val="BodyText"/>
        <w:rPr>
          <w:rFonts w:asciiTheme="majorHAnsi" w:hAnsiTheme="majorHAnsi"/>
          <w:sz w:val="28"/>
        </w:rPr>
      </w:pPr>
    </w:p>
    <w:p w14:paraId="59D52C70" w14:textId="77777777" w:rsidR="003D7D10" w:rsidRPr="005C4A9B" w:rsidRDefault="003D7D10">
      <w:pPr>
        <w:pStyle w:val="BodyText"/>
        <w:rPr>
          <w:rFonts w:asciiTheme="majorHAnsi" w:hAnsiTheme="majorHAnsi"/>
          <w:sz w:val="28"/>
        </w:rPr>
      </w:pPr>
    </w:p>
    <w:p w14:paraId="6216AAE3" w14:textId="77777777" w:rsidR="003D7D10" w:rsidRPr="005C4A9B" w:rsidRDefault="003D7D10">
      <w:pPr>
        <w:pStyle w:val="BodyText"/>
        <w:rPr>
          <w:rFonts w:asciiTheme="majorHAnsi" w:hAnsiTheme="majorHAnsi"/>
          <w:sz w:val="28"/>
        </w:rPr>
      </w:pPr>
    </w:p>
    <w:p w14:paraId="1AA6BD61" w14:textId="7531F198" w:rsidR="003D7D10" w:rsidRPr="005C4A9B" w:rsidRDefault="0054352B" w:rsidP="002C5F69">
      <w:pPr>
        <w:spacing w:before="240"/>
        <w:rPr>
          <w:rFonts w:asciiTheme="majorHAnsi" w:hAnsiTheme="majorHAnsi"/>
          <w:sz w:val="26"/>
        </w:rPr>
      </w:pPr>
      <w:r w:rsidRPr="005C4A9B">
        <w:rPr>
          <w:rFonts w:asciiTheme="majorHAnsi" w:hAnsiTheme="majorHAnsi"/>
          <w:sz w:val="26"/>
        </w:rPr>
        <w:t xml:space="preserve">  </w:t>
      </w:r>
    </w:p>
    <w:p w14:paraId="09BBEFD5" w14:textId="6F6CD2B3" w:rsidR="003D7D10" w:rsidRPr="005C4A9B" w:rsidRDefault="007E1434">
      <w:pPr>
        <w:spacing w:before="6" w:line="241" w:lineRule="exact"/>
        <w:ind w:right="104"/>
        <w:jc w:val="right"/>
        <w:rPr>
          <w:rFonts w:asciiTheme="majorHAnsi" w:hAnsiTheme="majorHAnsi"/>
        </w:rPr>
      </w:pPr>
      <w:r w:rsidRPr="005C4A9B">
        <w:rPr>
          <w:rFonts w:asciiTheme="majorHAnsi" w:hAnsiTheme="majorHAnsi"/>
        </w:rPr>
        <w:br w:type="column"/>
      </w:r>
      <w:r w:rsidR="00240E00" w:rsidRPr="005C4A9B">
        <w:rPr>
          <w:rFonts w:asciiTheme="majorHAnsi" w:hAnsiTheme="majorHAnsi"/>
          <w:smallCaps/>
          <w:w w:val="120"/>
        </w:rPr>
        <w:t>Borough Council</w:t>
      </w:r>
    </w:p>
    <w:p w14:paraId="09EC7DB2" w14:textId="77777777" w:rsidR="003D7D10" w:rsidRPr="005C4A9B" w:rsidRDefault="007E1434">
      <w:pPr>
        <w:spacing w:before="10" w:line="208" w:lineRule="auto"/>
        <w:ind w:left="917" w:right="104" w:firstLine="1029"/>
        <w:jc w:val="right"/>
        <w:rPr>
          <w:rFonts w:asciiTheme="majorHAnsi" w:hAnsiTheme="majorHAnsi"/>
        </w:rPr>
      </w:pPr>
      <w:r w:rsidRPr="005C4A9B">
        <w:rPr>
          <w:rFonts w:asciiTheme="majorHAnsi" w:hAnsiTheme="majorHAnsi"/>
          <w:smallCaps/>
          <w:w w:val="115"/>
        </w:rPr>
        <w:t>318 E. Second Avenue Tarentum,</w:t>
      </w:r>
      <w:r w:rsidRPr="005C4A9B">
        <w:rPr>
          <w:rFonts w:asciiTheme="majorHAnsi" w:hAnsiTheme="majorHAnsi"/>
          <w:smallCaps/>
          <w:spacing w:val="36"/>
          <w:w w:val="115"/>
        </w:rPr>
        <w:t xml:space="preserve"> </w:t>
      </w:r>
      <w:r w:rsidRPr="005C4A9B">
        <w:rPr>
          <w:rFonts w:asciiTheme="majorHAnsi" w:hAnsiTheme="majorHAnsi"/>
          <w:smallCaps/>
          <w:w w:val="115"/>
        </w:rPr>
        <w:t>Pennsylvania</w:t>
      </w:r>
      <w:r w:rsidRPr="005C4A9B">
        <w:rPr>
          <w:rFonts w:asciiTheme="majorHAnsi" w:hAnsiTheme="majorHAnsi"/>
          <w:smallCaps/>
          <w:spacing w:val="49"/>
          <w:w w:val="115"/>
        </w:rPr>
        <w:t xml:space="preserve"> </w:t>
      </w:r>
      <w:r w:rsidRPr="005C4A9B">
        <w:rPr>
          <w:rFonts w:asciiTheme="majorHAnsi" w:hAnsiTheme="majorHAnsi"/>
          <w:smallCaps/>
          <w:spacing w:val="-2"/>
          <w:w w:val="105"/>
        </w:rPr>
        <w:t>15084</w:t>
      </w:r>
    </w:p>
    <w:p w14:paraId="7962FB8B" w14:textId="04368BF4" w:rsidR="003D7D10" w:rsidRPr="005C4A9B" w:rsidRDefault="007E1434" w:rsidP="00A57AD5">
      <w:pPr>
        <w:spacing w:line="233" w:lineRule="exact"/>
        <w:ind w:left="2464"/>
        <w:rPr>
          <w:rFonts w:asciiTheme="majorHAnsi" w:hAnsiTheme="majorHAnsi"/>
        </w:rPr>
        <w:sectPr w:rsidR="003D7D10" w:rsidRPr="005C4A9B">
          <w:type w:val="continuous"/>
          <w:pgSz w:w="12240" w:h="15840"/>
          <w:pgMar w:top="460" w:right="700" w:bottom="280" w:left="1340" w:header="720" w:footer="720" w:gutter="0"/>
          <w:cols w:num="2" w:space="720" w:equalWidth="0">
            <w:col w:w="5701" w:space="40"/>
            <w:col w:w="4459"/>
          </w:cols>
        </w:sectPr>
      </w:pPr>
      <w:r w:rsidRPr="005C4A9B">
        <w:rPr>
          <w:rFonts w:asciiTheme="majorHAnsi" w:hAnsiTheme="majorHAnsi"/>
        </w:rPr>
        <w:t>724.224.1818</w:t>
      </w:r>
      <w:r w:rsidRPr="005C4A9B">
        <w:rPr>
          <w:rFonts w:asciiTheme="majorHAnsi" w:hAnsiTheme="majorHAnsi"/>
          <w:spacing w:val="22"/>
          <w:w w:val="105"/>
        </w:rPr>
        <w:t xml:space="preserve"> </w:t>
      </w:r>
      <w:r w:rsidRPr="005C4A9B">
        <w:rPr>
          <w:rFonts w:asciiTheme="majorHAnsi" w:hAnsiTheme="majorHAnsi"/>
          <w:spacing w:val="-4"/>
          <w:w w:val="105"/>
          <w:sz w:val="18"/>
        </w:rPr>
        <w:t>X</w:t>
      </w:r>
      <w:r w:rsidRPr="005C4A9B">
        <w:rPr>
          <w:rFonts w:asciiTheme="majorHAnsi" w:hAnsiTheme="majorHAnsi"/>
          <w:spacing w:val="-4"/>
          <w:w w:val="105"/>
        </w:rPr>
        <w:t>115</w:t>
      </w:r>
    </w:p>
    <w:p w14:paraId="5C89A9F3" w14:textId="3CDC0B9F" w:rsidR="003D7D10" w:rsidRPr="005C4A9B" w:rsidRDefault="003D7D10" w:rsidP="00A57AD5">
      <w:pPr>
        <w:spacing w:before="228"/>
        <w:ind w:right="3321"/>
        <w:rPr>
          <w:rFonts w:asciiTheme="majorHAnsi" w:hAnsiTheme="majorHAnsi"/>
          <w:b/>
          <w:sz w:val="24"/>
        </w:rPr>
      </w:pPr>
    </w:p>
    <w:p w14:paraId="763356BB" w14:textId="145C5DC8" w:rsidR="00240E00" w:rsidRPr="005C4A9B" w:rsidRDefault="00240E00" w:rsidP="00A57AD5">
      <w:pPr>
        <w:spacing w:before="228"/>
        <w:ind w:right="660"/>
        <w:jc w:val="center"/>
        <w:rPr>
          <w:rFonts w:asciiTheme="majorHAnsi" w:hAnsiTheme="majorHAnsi"/>
          <w:b/>
          <w:sz w:val="24"/>
          <w:szCs w:val="24"/>
        </w:rPr>
      </w:pPr>
      <w:r w:rsidRPr="005C4A9B">
        <w:rPr>
          <w:rFonts w:asciiTheme="majorHAnsi" w:hAnsiTheme="majorHAnsi"/>
          <w:b/>
          <w:sz w:val="24"/>
        </w:rPr>
        <w:t>202</w:t>
      </w:r>
      <w:r w:rsidR="00930EC8" w:rsidRPr="005C4A9B">
        <w:rPr>
          <w:rFonts w:asciiTheme="majorHAnsi" w:hAnsiTheme="majorHAnsi"/>
          <w:b/>
          <w:sz w:val="24"/>
        </w:rPr>
        <w:t>6</w:t>
      </w:r>
      <w:r w:rsidRPr="005C4A9B">
        <w:rPr>
          <w:rFonts w:asciiTheme="majorHAnsi" w:hAnsiTheme="majorHAnsi"/>
          <w:b/>
          <w:sz w:val="24"/>
        </w:rPr>
        <w:t xml:space="preserve"> Tarentum Borough Council Meeting Schedule </w:t>
      </w:r>
      <w:r w:rsidRPr="005C4A9B">
        <w:rPr>
          <w:rFonts w:asciiTheme="majorHAnsi" w:hAnsiTheme="majorHAnsi"/>
          <w:b/>
          <w:sz w:val="24"/>
        </w:rPr>
        <w:br/>
      </w:r>
      <w:r w:rsidRPr="005C4A9B">
        <w:rPr>
          <w:rFonts w:asciiTheme="majorHAnsi" w:hAnsiTheme="majorHAnsi"/>
          <w:b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60EEB" w:rsidRPr="005C4A9B" w14:paraId="7987240E" w14:textId="77777777" w:rsidTr="002B5FAD">
        <w:tc>
          <w:tcPr>
            <w:tcW w:w="4675" w:type="dxa"/>
          </w:tcPr>
          <w:p w14:paraId="09B9FA78" w14:textId="27E52EB6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>01/05/2026 Re-organization, followed by Regular meeting</w:t>
            </w:r>
            <w:r w:rsidRPr="005C4A9B">
              <w:rPr>
                <w:rFonts w:asciiTheme="majorHAnsi" w:hAnsiTheme="majorHAnsi"/>
                <w:sz w:val="24"/>
                <w:szCs w:val="24"/>
              </w:rPr>
              <w:br/>
            </w:r>
            <w:r w:rsidRPr="005C4A9B">
              <w:rPr>
                <w:rFonts w:asciiTheme="majorHAnsi" w:hAnsiTheme="majorHAnsi"/>
                <w:sz w:val="20"/>
                <w:szCs w:val="20"/>
              </w:rPr>
              <w:t>* Monday meeting due to reorganization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14:paraId="3ECA7F6C" w14:textId="48902084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>08/1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1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/202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6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              Regular</w:t>
            </w:r>
          </w:p>
        </w:tc>
      </w:tr>
      <w:tr w:rsidR="00D60EEB" w:rsidRPr="005C4A9B" w14:paraId="329C8035" w14:textId="77777777" w:rsidTr="002B5FAD">
        <w:tc>
          <w:tcPr>
            <w:tcW w:w="4675" w:type="dxa"/>
          </w:tcPr>
          <w:p w14:paraId="6A5AA567" w14:textId="59627746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 xml:space="preserve">02/10/2026              Regular </w:t>
            </w:r>
          </w:p>
        </w:tc>
        <w:tc>
          <w:tcPr>
            <w:tcW w:w="4675" w:type="dxa"/>
          </w:tcPr>
          <w:p w14:paraId="3288511C" w14:textId="54DCBE9F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>09/0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8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/202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6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              Regular</w:t>
            </w:r>
          </w:p>
        </w:tc>
      </w:tr>
      <w:tr w:rsidR="00D60EEB" w:rsidRPr="005C4A9B" w14:paraId="2FDD0420" w14:textId="77777777" w:rsidTr="002B5FAD">
        <w:tc>
          <w:tcPr>
            <w:tcW w:w="4675" w:type="dxa"/>
          </w:tcPr>
          <w:p w14:paraId="38EF2D59" w14:textId="0269F0B2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>03/10/2026              Regular</w:t>
            </w:r>
          </w:p>
        </w:tc>
        <w:tc>
          <w:tcPr>
            <w:tcW w:w="4675" w:type="dxa"/>
          </w:tcPr>
          <w:p w14:paraId="4AAB7CBC" w14:textId="13E3D4FD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>10/1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3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/202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6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              Regular</w:t>
            </w:r>
          </w:p>
        </w:tc>
      </w:tr>
      <w:tr w:rsidR="00D60EEB" w:rsidRPr="005C4A9B" w14:paraId="29C4585E" w14:textId="77777777" w:rsidTr="002B5FAD">
        <w:tc>
          <w:tcPr>
            <w:tcW w:w="4675" w:type="dxa"/>
          </w:tcPr>
          <w:p w14:paraId="4CF41292" w14:textId="5DEA5DB6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 xml:space="preserve">04/14/2026             </w:t>
            </w:r>
            <w:r w:rsidRPr="005C4A9B">
              <w:rPr>
                <w:rFonts w:asciiTheme="majorHAnsi" w:hAnsiTheme="majorHAnsi"/>
                <w:b/>
                <w:bCs/>
                <w:sz w:val="24"/>
                <w:szCs w:val="24"/>
              </w:rPr>
              <w:t xml:space="preserve"> 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Regular</w:t>
            </w:r>
          </w:p>
        </w:tc>
        <w:tc>
          <w:tcPr>
            <w:tcW w:w="4675" w:type="dxa"/>
          </w:tcPr>
          <w:p w14:paraId="4A7947CD" w14:textId="777C39FB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>11/10/202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6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              Regular/</w:t>
            </w:r>
            <w:r w:rsidRPr="005C4A9B">
              <w:rPr>
                <w:rFonts w:asciiTheme="majorHAnsi" w:hAnsiTheme="majorHAnsi"/>
                <w:b/>
                <w:bCs/>
                <w:sz w:val="24"/>
                <w:szCs w:val="24"/>
              </w:rPr>
              <w:t>Budget</w:t>
            </w:r>
          </w:p>
        </w:tc>
      </w:tr>
      <w:tr w:rsidR="00D60EEB" w:rsidRPr="005C4A9B" w14:paraId="5F2CE0DA" w14:textId="77777777" w:rsidTr="002B5FAD">
        <w:tc>
          <w:tcPr>
            <w:tcW w:w="4675" w:type="dxa"/>
          </w:tcPr>
          <w:p w14:paraId="6C7EE044" w14:textId="6FA12E9A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>05/12/2026              Regular</w:t>
            </w:r>
          </w:p>
        </w:tc>
        <w:tc>
          <w:tcPr>
            <w:tcW w:w="4675" w:type="dxa"/>
          </w:tcPr>
          <w:p w14:paraId="5A6E93E7" w14:textId="14D92F79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>12/0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8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/202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6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              Regular</w:t>
            </w:r>
          </w:p>
        </w:tc>
      </w:tr>
      <w:tr w:rsidR="00D60EEB" w:rsidRPr="005C4A9B" w14:paraId="4E53EB11" w14:textId="77777777" w:rsidTr="002B5FAD">
        <w:tc>
          <w:tcPr>
            <w:tcW w:w="4675" w:type="dxa"/>
          </w:tcPr>
          <w:p w14:paraId="57BB0687" w14:textId="333B083E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>06/09/2026              Regular</w:t>
            </w:r>
          </w:p>
        </w:tc>
        <w:tc>
          <w:tcPr>
            <w:tcW w:w="4675" w:type="dxa"/>
          </w:tcPr>
          <w:p w14:paraId="3CF64222" w14:textId="760F679C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>12/1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5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/202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6</w:t>
            </w:r>
            <w:r w:rsidRPr="005C4A9B">
              <w:rPr>
                <w:rFonts w:asciiTheme="majorHAnsi" w:hAnsiTheme="majorHAnsi"/>
                <w:sz w:val="24"/>
                <w:szCs w:val="24"/>
              </w:rPr>
              <w:t>             </w:t>
            </w:r>
            <w:r w:rsidRPr="005C4A9B">
              <w:rPr>
                <w:rFonts w:asciiTheme="majorHAnsi" w:hAnsiTheme="majorHAnsi"/>
                <w:b/>
                <w:bCs/>
                <w:sz w:val="24"/>
                <w:szCs w:val="24"/>
              </w:rPr>
              <w:t xml:space="preserve"> *If </w:t>
            </w:r>
            <w:proofErr w:type="gramStart"/>
            <w:r w:rsidRPr="005C4A9B">
              <w:rPr>
                <w:rFonts w:asciiTheme="majorHAnsi" w:hAnsiTheme="majorHAnsi"/>
                <w:b/>
                <w:bCs/>
                <w:sz w:val="24"/>
                <w:szCs w:val="24"/>
              </w:rPr>
              <w:t>Needed</w:t>
            </w:r>
            <w:proofErr w:type="gramEnd"/>
          </w:p>
        </w:tc>
      </w:tr>
      <w:tr w:rsidR="00D60EEB" w:rsidRPr="005C4A9B" w14:paraId="35416D84" w14:textId="77777777" w:rsidTr="002B5FAD">
        <w:tc>
          <w:tcPr>
            <w:tcW w:w="4675" w:type="dxa"/>
          </w:tcPr>
          <w:p w14:paraId="046DC76B" w14:textId="24B8B3CA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  <w:r w:rsidRPr="005C4A9B">
              <w:rPr>
                <w:rFonts w:asciiTheme="majorHAnsi" w:hAnsiTheme="majorHAnsi"/>
                <w:sz w:val="24"/>
                <w:szCs w:val="24"/>
              </w:rPr>
              <w:t>07/14/2026              Regular</w:t>
            </w:r>
          </w:p>
        </w:tc>
        <w:tc>
          <w:tcPr>
            <w:tcW w:w="4675" w:type="dxa"/>
          </w:tcPr>
          <w:p w14:paraId="0287F7FE" w14:textId="3ED7486D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D60EEB" w:rsidRPr="005C4A9B" w14:paraId="243A32C1" w14:textId="77777777" w:rsidTr="002B5FAD">
        <w:tc>
          <w:tcPr>
            <w:tcW w:w="9350" w:type="dxa"/>
            <w:gridSpan w:val="2"/>
          </w:tcPr>
          <w:p w14:paraId="1634875E" w14:textId="3EB594E5" w:rsidR="00D60EEB" w:rsidRPr="005C4A9B" w:rsidRDefault="005C4A9B" w:rsidP="00D60EEB">
            <w:pPr>
              <w:pStyle w:val="xxxxxxmsonormal"/>
              <w:spacing w:line="252" w:lineRule="auto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br/>
            </w:r>
            <w:r w:rsidR="00D60EEB" w:rsidRPr="005C4A9B">
              <w:rPr>
                <w:rFonts w:asciiTheme="majorHAnsi" w:hAnsiTheme="majorHAnsi"/>
                <w:sz w:val="24"/>
                <w:szCs w:val="24"/>
              </w:rPr>
              <w:t>All meetings are held at 6:00 PM unless otherwise noted.</w:t>
            </w:r>
          </w:p>
          <w:p w14:paraId="249FDEFC" w14:textId="77777777" w:rsidR="00D60EEB" w:rsidRPr="005C4A9B" w:rsidRDefault="00D60EEB" w:rsidP="00D60EEB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</w:tbl>
    <w:p w14:paraId="5A39FE82" w14:textId="77777777" w:rsidR="003D7D10" w:rsidRPr="005C4A9B" w:rsidRDefault="003D7D10">
      <w:pPr>
        <w:pStyle w:val="BodyText"/>
        <w:rPr>
          <w:rFonts w:asciiTheme="majorHAnsi" w:hAnsiTheme="majorHAnsi"/>
          <w:sz w:val="26"/>
        </w:rPr>
      </w:pPr>
    </w:p>
    <w:p w14:paraId="75445878" w14:textId="43F10E5A" w:rsidR="00240E00" w:rsidRPr="005C4A9B" w:rsidRDefault="00240E00" w:rsidP="00240E00">
      <w:pPr>
        <w:pStyle w:val="BodyText"/>
        <w:tabs>
          <w:tab w:val="left" w:pos="820"/>
        </w:tabs>
        <w:ind w:right="840"/>
        <w:rPr>
          <w:rFonts w:asciiTheme="majorHAnsi" w:hAnsiTheme="majorHAnsi"/>
          <w:sz w:val="26"/>
        </w:rPr>
      </w:pPr>
      <w:r w:rsidRPr="005C4A9B">
        <w:rPr>
          <w:rFonts w:asciiTheme="majorHAnsi" w:hAnsiTheme="majorHAnsi"/>
          <w:sz w:val="26"/>
        </w:rPr>
        <w:br/>
        <w:t>If you have any questions about the 202</w:t>
      </w:r>
      <w:r w:rsidR="00D60EEB" w:rsidRPr="005C4A9B">
        <w:rPr>
          <w:rFonts w:asciiTheme="majorHAnsi" w:hAnsiTheme="majorHAnsi"/>
          <w:sz w:val="26"/>
        </w:rPr>
        <w:t>6</w:t>
      </w:r>
      <w:r w:rsidRPr="005C4A9B">
        <w:rPr>
          <w:rFonts w:asciiTheme="majorHAnsi" w:hAnsiTheme="majorHAnsi"/>
          <w:sz w:val="26"/>
        </w:rPr>
        <w:t xml:space="preserve"> Tarentum Borough Meeting Schedule, please contact the Borough Manager at 724-671-7474 or </w:t>
      </w:r>
      <w:hyperlink r:id="rId6" w:history="1">
        <w:r w:rsidRPr="005C4A9B">
          <w:rPr>
            <w:rStyle w:val="Hyperlink"/>
            <w:rFonts w:asciiTheme="majorHAnsi" w:hAnsiTheme="majorHAnsi"/>
            <w:sz w:val="26"/>
          </w:rPr>
          <w:t>manager@tarentumboro.com</w:t>
        </w:r>
      </w:hyperlink>
    </w:p>
    <w:p w14:paraId="1749502D" w14:textId="7C5754BD" w:rsidR="00240E00" w:rsidRPr="005C4A9B" w:rsidRDefault="00240E00" w:rsidP="00240E00">
      <w:pPr>
        <w:pStyle w:val="BodyText"/>
        <w:tabs>
          <w:tab w:val="left" w:pos="820"/>
        </w:tabs>
        <w:ind w:right="5807"/>
        <w:rPr>
          <w:rFonts w:asciiTheme="majorHAnsi" w:hAnsiTheme="majorHAnsi"/>
        </w:rPr>
      </w:pPr>
    </w:p>
    <w:p w14:paraId="64B324B1" w14:textId="77777777" w:rsidR="00123B32" w:rsidRPr="005C4A9B" w:rsidRDefault="00123B32" w:rsidP="00123B32">
      <w:pPr>
        <w:rPr>
          <w:rFonts w:asciiTheme="majorHAnsi" w:hAnsiTheme="majorHAnsi"/>
        </w:rPr>
      </w:pPr>
    </w:p>
    <w:p w14:paraId="7ED2BB22" w14:textId="77777777" w:rsidR="00123B32" w:rsidRPr="005C4A9B" w:rsidRDefault="00123B32" w:rsidP="00123B32">
      <w:pPr>
        <w:rPr>
          <w:rFonts w:asciiTheme="majorHAnsi" w:hAnsiTheme="majorHAnsi"/>
        </w:rPr>
      </w:pPr>
    </w:p>
    <w:p w14:paraId="4E91AFD8" w14:textId="77777777" w:rsidR="00123B32" w:rsidRPr="005C4A9B" w:rsidRDefault="00123B32" w:rsidP="00123B32">
      <w:pPr>
        <w:rPr>
          <w:rFonts w:asciiTheme="majorHAnsi" w:hAnsiTheme="majorHAnsi"/>
        </w:rPr>
      </w:pPr>
    </w:p>
    <w:p w14:paraId="01FDD545" w14:textId="77777777" w:rsidR="00123B32" w:rsidRPr="005C4A9B" w:rsidRDefault="00123B32" w:rsidP="00123B32">
      <w:pPr>
        <w:rPr>
          <w:rFonts w:asciiTheme="majorHAnsi" w:hAnsiTheme="majorHAnsi"/>
        </w:rPr>
      </w:pPr>
    </w:p>
    <w:p w14:paraId="3F3EC888" w14:textId="77777777" w:rsidR="00123B32" w:rsidRPr="005C4A9B" w:rsidRDefault="00123B32" w:rsidP="00123B32">
      <w:pPr>
        <w:rPr>
          <w:rFonts w:asciiTheme="majorHAnsi" w:hAnsiTheme="majorHAnsi"/>
        </w:rPr>
      </w:pPr>
    </w:p>
    <w:p w14:paraId="210E1256" w14:textId="77777777" w:rsidR="00123B32" w:rsidRPr="005C4A9B" w:rsidRDefault="00123B32" w:rsidP="00123B32">
      <w:pPr>
        <w:rPr>
          <w:rFonts w:asciiTheme="majorHAnsi" w:hAnsiTheme="majorHAnsi"/>
        </w:rPr>
      </w:pPr>
    </w:p>
    <w:p w14:paraId="08020282" w14:textId="77777777" w:rsidR="00123B32" w:rsidRPr="005C4A9B" w:rsidRDefault="00123B32" w:rsidP="00123B32">
      <w:pPr>
        <w:rPr>
          <w:rFonts w:asciiTheme="majorHAnsi" w:hAnsiTheme="majorHAnsi"/>
        </w:rPr>
      </w:pPr>
    </w:p>
    <w:p w14:paraId="7E360485" w14:textId="77777777" w:rsidR="00123B32" w:rsidRPr="005C4A9B" w:rsidRDefault="00123B32" w:rsidP="00123B32">
      <w:pPr>
        <w:rPr>
          <w:rFonts w:asciiTheme="majorHAnsi" w:hAnsiTheme="majorHAnsi"/>
          <w:sz w:val="24"/>
          <w:szCs w:val="24"/>
        </w:rPr>
      </w:pPr>
    </w:p>
    <w:p w14:paraId="4BDA1BE4" w14:textId="77777777" w:rsidR="00123B32" w:rsidRPr="005C4A9B" w:rsidRDefault="00123B32" w:rsidP="00123B32">
      <w:pPr>
        <w:jc w:val="center"/>
        <w:rPr>
          <w:rFonts w:asciiTheme="majorHAnsi" w:hAnsiTheme="majorHAnsi"/>
        </w:rPr>
      </w:pPr>
    </w:p>
    <w:sectPr w:rsidR="00123B32" w:rsidRPr="005C4A9B">
      <w:type w:val="continuous"/>
      <w:pgSz w:w="12240" w:h="15840"/>
      <w:pgMar w:top="460" w:right="70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NzMxMDQyMrc0MbdQ0lEKTi0uzszPAykwrQUAMK0FICwAAAA="/>
  </w:docVars>
  <w:rsids>
    <w:rsidRoot w:val="003D7D10"/>
    <w:rsid w:val="000030BC"/>
    <w:rsid w:val="0000339C"/>
    <w:rsid w:val="00007C04"/>
    <w:rsid w:val="000100A3"/>
    <w:rsid w:val="00012B9F"/>
    <w:rsid w:val="00013CF8"/>
    <w:rsid w:val="0001489E"/>
    <w:rsid w:val="00015B11"/>
    <w:rsid w:val="00015D6C"/>
    <w:rsid w:val="00016FC2"/>
    <w:rsid w:val="0002079C"/>
    <w:rsid w:val="000317D6"/>
    <w:rsid w:val="00043ECE"/>
    <w:rsid w:val="00053755"/>
    <w:rsid w:val="00053782"/>
    <w:rsid w:val="00056FC6"/>
    <w:rsid w:val="00063E6F"/>
    <w:rsid w:val="00064CBC"/>
    <w:rsid w:val="00067D23"/>
    <w:rsid w:val="000827F4"/>
    <w:rsid w:val="000847E4"/>
    <w:rsid w:val="00084D78"/>
    <w:rsid w:val="0008644E"/>
    <w:rsid w:val="00090EF3"/>
    <w:rsid w:val="00095524"/>
    <w:rsid w:val="000A390A"/>
    <w:rsid w:val="000C11A1"/>
    <w:rsid w:val="000C44F7"/>
    <w:rsid w:val="000C489F"/>
    <w:rsid w:val="000D4280"/>
    <w:rsid w:val="000E13F7"/>
    <w:rsid w:val="000E2F15"/>
    <w:rsid w:val="000E3A80"/>
    <w:rsid w:val="000E3C42"/>
    <w:rsid w:val="000E6638"/>
    <w:rsid w:val="00105646"/>
    <w:rsid w:val="00115AA8"/>
    <w:rsid w:val="00123B32"/>
    <w:rsid w:val="001257E1"/>
    <w:rsid w:val="00140B5E"/>
    <w:rsid w:val="00143D01"/>
    <w:rsid w:val="00146611"/>
    <w:rsid w:val="001544EB"/>
    <w:rsid w:val="0015594F"/>
    <w:rsid w:val="0017046A"/>
    <w:rsid w:val="0017050D"/>
    <w:rsid w:val="00175E84"/>
    <w:rsid w:val="001773D3"/>
    <w:rsid w:val="00195A17"/>
    <w:rsid w:val="001A1F61"/>
    <w:rsid w:val="001B45B5"/>
    <w:rsid w:val="001C1482"/>
    <w:rsid w:val="001C38A3"/>
    <w:rsid w:val="001D69BB"/>
    <w:rsid w:val="001E0576"/>
    <w:rsid w:val="001E228B"/>
    <w:rsid w:val="001E444C"/>
    <w:rsid w:val="001E72C8"/>
    <w:rsid w:val="001F28B8"/>
    <w:rsid w:val="001F2D60"/>
    <w:rsid w:val="001F3CBE"/>
    <w:rsid w:val="001F77E4"/>
    <w:rsid w:val="002004EC"/>
    <w:rsid w:val="0022014D"/>
    <w:rsid w:val="00222123"/>
    <w:rsid w:val="00225B09"/>
    <w:rsid w:val="00226F40"/>
    <w:rsid w:val="00230F53"/>
    <w:rsid w:val="002357B6"/>
    <w:rsid w:val="00237C3A"/>
    <w:rsid w:val="00240E00"/>
    <w:rsid w:val="00244C18"/>
    <w:rsid w:val="002469C3"/>
    <w:rsid w:val="002469DC"/>
    <w:rsid w:val="00252793"/>
    <w:rsid w:val="00280F7A"/>
    <w:rsid w:val="00282AF0"/>
    <w:rsid w:val="00285C63"/>
    <w:rsid w:val="00286EE3"/>
    <w:rsid w:val="00287365"/>
    <w:rsid w:val="00291A89"/>
    <w:rsid w:val="0029590A"/>
    <w:rsid w:val="002A081A"/>
    <w:rsid w:val="002A0B67"/>
    <w:rsid w:val="002A6051"/>
    <w:rsid w:val="002A770B"/>
    <w:rsid w:val="002B4AEE"/>
    <w:rsid w:val="002B7700"/>
    <w:rsid w:val="002C0207"/>
    <w:rsid w:val="002C56BB"/>
    <w:rsid w:val="002C5F69"/>
    <w:rsid w:val="002E22FA"/>
    <w:rsid w:val="002E4040"/>
    <w:rsid w:val="002E6B77"/>
    <w:rsid w:val="002E7207"/>
    <w:rsid w:val="002F2425"/>
    <w:rsid w:val="00300636"/>
    <w:rsid w:val="00303849"/>
    <w:rsid w:val="00305CE5"/>
    <w:rsid w:val="00316268"/>
    <w:rsid w:val="00326169"/>
    <w:rsid w:val="00342C2D"/>
    <w:rsid w:val="00350850"/>
    <w:rsid w:val="00351A8B"/>
    <w:rsid w:val="00361518"/>
    <w:rsid w:val="003628AF"/>
    <w:rsid w:val="00374C7E"/>
    <w:rsid w:val="003766B7"/>
    <w:rsid w:val="00377643"/>
    <w:rsid w:val="00381BA2"/>
    <w:rsid w:val="003954D7"/>
    <w:rsid w:val="003A4309"/>
    <w:rsid w:val="003A7488"/>
    <w:rsid w:val="003D02C9"/>
    <w:rsid w:val="003D0806"/>
    <w:rsid w:val="003D26B8"/>
    <w:rsid w:val="003D66EF"/>
    <w:rsid w:val="003D79EF"/>
    <w:rsid w:val="003D7D10"/>
    <w:rsid w:val="003E1D4D"/>
    <w:rsid w:val="003E1E3B"/>
    <w:rsid w:val="003F4D3E"/>
    <w:rsid w:val="003F6B4B"/>
    <w:rsid w:val="003F79FB"/>
    <w:rsid w:val="00400C13"/>
    <w:rsid w:val="004069BF"/>
    <w:rsid w:val="004136D4"/>
    <w:rsid w:val="00421847"/>
    <w:rsid w:val="00443BF9"/>
    <w:rsid w:val="004718CC"/>
    <w:rsid w:val="00472616"/>
    <w:rsid w:val="00473E83"/>
    <w:rsid w:val="004835F2"/>
    <w:rsid w:val="004A308D"/>
    <w:rsid w:val="004B4EFA"/>
    <w:rsid w:val="004B7E4B"/>
    <w:rsid w:val="004C43E4"/>
    <w:rsid w:val="004F0AC2"/>
    <w:rsid w:val="004F0FDE"/>
    <w:rsid w:val="004F2FBF"/>
    <w:rsid w:val="004F69F9"/>
    <w:rsid w:val="00501A70"/>
    <w:rsid w:val="0050451B"/>
    <w:rsid w:val="00504C65"/>
    <w:rsid w:val="00511EC1"/>
    <w:rsid w:val="00516EC7"/>
    <w:rsid w:val="00542104"/>
    <w:rsid w:val="0054352B"/>
    <w:rsid w:val="00544942"/>
    <w:rsid w:val="005502F1"/>
    <w:rsid w:val="0055031A"/>
    <w:rsid w:val="00557836"/>
    <w:rsid w:val="00557A71"/>
    <w:rsid w:val="005603A3"/>
    <w:rsid w:val="005610A7"/>
    <w:rsid w:val="00561121"/>
    <w:rsid w:val="005641C5"/>
    <w:rsid w:val="00572A33"/>
    <w:rsid w:val="005871F2"/>
    <w:rsid w:val="005B22B1"/>
    <w:rsid w:val="005C390C"/>
    <w:rsid w:val="005C4490"/>
    <w:rsid w:val="005C47F1"/>
    <w:rsid w:val="005C4A9B"/>
    <w:rsid w:val="005D26C3"/>
    <w:rsid w:val="005D6B3B"/>
    <w:rsid w:val="005E7EDA"/>
    <w:rsid w:val="005F22B4"/>
    <w:rsid w:val="005F3618"/>
    <w:rsid w:val="005F548B"/>
    <w:rsid w:val="005F5CF5"/>
    <w:rsid w:val="0060006E"/>
    <w:rsid w:val="00604BCC"/>
    <w:rsid w:val="006058C6"/>
    <w:rsid w:val="00606A45"/>
    <w:rsid w:val="006119C1"/>
    <w:rsid w:val="0062086B"/>
    <w:rsid w:val="00633B70"/>
    <w:rsid w:val="00637F26"/>
    <w:rsid w:val="0065462E"/>
    <w:rsid w:val="00656251"/>
    <w:rsid w:val="00672EA8"/>
    <w:rsid w:val="006736B6"/>
    <w:rsid w:val="00676722"/>
    <w:rsid w:val="00680F4D"/>
    <w:rsid w:val="00681E9D"/>
    <w:rsid w:val="0068215E"/>
    <w:rsid w:val="00682D5D"/>
    <w:rsid w:val="00684826"/>
    <w:rsid w:val="006927B0"/>
    <w:rsid w:val="006953D7"/>
    <w:rsid w:val="00697A66"/>
    <w:rsid w:val="006A1230"/>
    <w:rsid w:val="006B0842"/>
    <w:rsid w:val="006B2388"/>
    <w:rsid w:val="006B6083"/>
    <w:rsid w:val="006B7223"/>
    <w:rsid w:val="006C15D4"/>
    <w:rsid w:val="006C3D1B"/>
    <w:rsid w:val="006D09B5"/>
    <w:rsid w:val="006D2713"/>
    <w:rsid w:val="006D4ED4"/>
    <w:rsid w:val="006E0F66"/>
    <w:rsid w:val="006E4833"/>
    <w:rsid w:val="007019D3"/>
    <w:rsid w:val="007206FD"/>
    <w:rsid w:val="00721B43"/>
    <w:rsid w:val="00727210"/>
    <w:rsid w:val="00736BA4"/>
    <w:rsid w:val="00737F13"/>
    <w:rsid w:val="00742205"/>
    <w:rsid w:val="00746E3C"/>
    <w:rsid w:val="00751677"/>
    <w:rsid w:val="00760222"/>
    <w:rsid w:val="00762D41"/>
    <w:rsid w:val="0077384B"/>
    <w:rsid w:val="00780F20"/>
    <w:rsid w:val="007834A4"/>
    <w:rsid w:val="00787C9C"/>
    <w:rsid w:val="007A0288"/>
    <w:rsid w:val="007A15D6"/>
    <w:rsid w:val="007A3629"/>
    <w:rsid w:val="007B1A91"/>
    <w:rsid w:val="007B65BE"/>
    <w:rsid w:val="007C45E7"/>
    <w:rsid w:val="007C6C76"/>
    <w:rsid w:val="007D64FA"/>
    <w:rsid w:val="007E1434"/>
    <w:rsid w:val="007E261F"/>
    <w:rsid w:val="007E327C"/>
    <w:rsid w:val="007E72CB"/>
    <w:rsid w:val="008064E7"/>
    <w:rsid w:val="00806B79"/>
    <w:rsid w:val="00807037"/>
    <w:rsid w:val="0081601E"/>
    <w:rsid w:val="00820824"/>
    <w:rsid w:val="0082536A"/>
    <w:rsid w:val="008257EC"/>
    <w:rsid w:val="00827478"/>
    <w:rsid w:val="00830383"/>
    <w:rsid w:val="00841DD8"/>
    <w:rsid w:val="00842351"/>
    <w:rsid w:val="00846EEB"/>
    <w:rsid w:val="00852785"/>
    <w:rsid w:val="00863A25"/>
    <w:rsid w:val="00873003"/>
    <w:rsid w:val="00873CD8"/>
    <w:rsid w:val="00875442"/>
    <w:rsid w:val="00876CD3"/>
    <w:rsid w:val="00877741"/>
    <w:rsid w:val="00895A60"/>
    <w:rsid w:val="008C489A"/>
    <w:rsid w:val="008C4C55"/>
    <w:rsid w:val="008D2853"/>
    <w:rsid w:val="008D7745"/>
    <w:rsid w:val="008E304D"/>
    <w:rsid w:val="008E4E25"/>
    <w:rsid w:val="008F21A0"/>
    <w:rsid w:val="008F4E86"/>
    <w:rsid w:val="009030D2"/>
    <w:rsid w:val="009041F2"/>
    <w:rsid w:val="00916F1C"/>
    <w:rsid w:val="00925018"/>
    <w:rsid w:val="00925075"/>
    <w:rsid w:val="00930EC8"/>
    <w:rsid w:val="00932652"/>
    <w:rsid w:val="00936DBB"/>
    <w:rsid w:val="00937352"/>
    <w:rsid w:val="009400CB"/>
    <w:rsid w:val="00951A2D"/>
    <w:rsid w:val="009637BD"/>
    <w:rsid w:val="009639D4"/>
    <w:rsid w:val="00977F45"/>
    <w:rsid w:val="0098167F"/>
    <w:rsid w:val="00982757"/>
    <w:rsid w:val="00983903"/>
    <w:rsid w:val="00990B6B"/>
    <w:rsid w:val="009910D0"/>
    <w:rsid w:val="0099392A"/>
    <w:rsid w:val="009978E0"/>
    <w:rsid w:val="009A7B43"/>
    <w:rsid w:val="009B3A11"/>
    <w:rsid w:val="009B45E4"/>
    <w:rsid w:val="009B4B98"/>
    <w:rsid w:val="009C7A70"/>
    <w:rsid w:val="009D25BF"/>
    <w:rsid w:val="009E2B8C"/>
    <w:rsid w:val="009F33AA"/>
    <w:rsid w:val="00A04222"/>
    <w:rsid w:val="00A07BF7"/>
    <w:rsid w:val="00A11105"/>
    <w:rsid w:val="00A1676A"/>
    <w:rsid w:val="00A179E0"/>
    <w:rsid w:val="00A20928"/>
    <w:rsid w:val="00A21249"/>
    <w:rsid w:val="00A220AB"/>
    <w:rsid w:val="00A333FE"/>
    <w:rsid w:val="00A504E8"/>
    <w:rsid w:val="00A53097"/>
    <w:rsid w:val="00A57AD5"/>
    <w:rsid w:val="00A60BCE"/>
    <w:rsid w:val="00A65A62"/>
    <w:rsid w:val="00A668F4"/>
    <w:rsid w:val="00A905C1"/>
    <w:rsid w:val="00A95DBD"/>
    <w:rsid w:val="00AA26A2"/>
    <w:rsid w:val="00AC07F3"/>
    <w:rsid w:val="00AC4285"/>
    <w:rsid w:val="00AC5E8A"/>
    <w:rsid w:val="00AD0758"/>
    <w:rsid w:val="00AF4246"/>
    <w:rsid w:val="00B00D28"/>
    <w:rsid w:val="00B1176C"/>
    <w:rsid w:val="00B145B3"/>
    <w:rsid w:val="00B22E58"/>
    <w:rsid w:val="00B24502"/>
    <w:rsid w:val="00B25D9C"/>
    <w:rsid w:val="00B34DDB"/>
    <w:rsid w:val="00B40D05"/>
    <w:rsid w:val="00B42CDD"/>
    <w:rsid w:val="00B61E9D"/>
    <w:rsid w:val="00B703CE"/>
    <w:rsid w:val="00B75241"/>
    <w:rsid w:val="00B82661"/>
    <w:rsid w:val="00B830BE"/>
    <w:rsid w:val="00B86D64"/>
    <w:rsid w:val="00B9487F"/>
    <w:rsid w:val="00BA372F"/>
    <w:rsid w:val="00BB2747"/>
    <w:rsid w:val="00BB50CE"/>
    <w:rsid w:val="00BC2FFA"/>
    <w:rsid w:val="00BC4673"/>
    <w:rsid w:val="00BC7055"/>
    <w:rsid w:val="00BD112F"/>
    <w:rsid w:val="00BD1C10"/>
    <w:rsid w:val="00BE0913"/>
    <w:rsid w:val="00BE7515"/>
    <w:rsid w:val="00BF01D2"/>
    <w:rsid w:val="00BF1D68"/>
    <w:rsid w:val="00BF4094"/>
    <w:rsid w:val="00C04AA1"/>
    <w:rsid w:val="00C062B4"/>
    <w:rsid w:val="00C0743B"/>
    <w:rsid w:val="00C2338D"/>
    <w:rsid w:val="00C30EE2"/>
    <w:rsid w:val="00C3702B"/>
    <w:rsid w:val="00C55FB7"/>
    <w:rsid w:val="00C62E11"/>
    <w:rsid w:val="00C674CA"/>
    <w:rsid w:val="00C800A0"/>
    <w:rsid w:val="00C80653"/>
    <w:rsid w:val="00C83F29"/>
    <w:rsid w:val="00C87869"/>
    <w:rsid w:val="00C95D63"/>
    <w:rsid w:val="00C96CFA"/>
    <w:rsid w:val="00CA5A8C"/>
    <w:rsid w:val="00CA7063"/>
    <w:rsid w:val="00CB55E1"/>
    <w:rsid w:val="00CC1AB7"/>
    <w:rsid w:val="00CC3128"/>
    <w:rsid w:val="00CD449F"/>
    <w:rsid w:val="00CD64EF"/>
    <w:rsid w:val="00CE0E50"/>
    <w:rsid w:val="00CE6931"/>
    <w:rsid w:val="00CF1D8C"/>
    <w:rsid w:val="00D03BDE"/>
    <w:rsid w:val="00D063B3"/>
    <w:rsid w:val="00D11A47"/>
    <w:rsid w:val="00D159BC"/>
    <w:rsid w:val="00D15E0E"/>
    <w:rsid w:val="00D23EFC"/>
    <w:rsid w:val="00D23F05"/>
    <w:rsid w:val="00D34E51"/>
    <w:rsid w:val="00D37BB9"/>
    <w:rsid w:val="00D47006"/>
    <w:rsid w:val="00D50A51"/>
    <w:rsid w:val="00D518AE"/>
    <w:rsid w:val="00D54677"/>
    <w:rsid w:val="00D60EEB"/>
    <w:rsid w:val="00D67479"/>
    <w:rsid w:val="00D815C1"/>
    <w:rsid w:val="00D908AC"/>
    <w:rsid w:val="00D9180E"/>
    <w:rsid w:val="00DA0902"/>
    <w:rsid w:val="00DA205E"/>
    <w:rsid w:val="00DC332C"/>
    <w:rsid w:val="00DD42D0"/>
    <w:rsid w:val="00DD5DF7"/>
    <w:rsid w:val="00DE0C91"/>
    <w:rsid w:val="00DE169A"/>
    <w:rsid w:val="00E01148"/>
    <w:rsid w:val="00E1331A"/>
    <w:rsid w:val="00E152B4"/>
    <w:rsid w:val="00E15DF5"/>
    <w:rsid w:val="00E2210B"/>
    <w:rsid w:val="00E2560E"/>
    <w:rsid w:val="00E372FC"/>
    <w:rsid w:val="00E423F8"/>
    <w:rsid w:val="00E52E01"/>
    <w:rsid w:val="00E52F0C"/>
    <w:rsid w:val="00E8627B"/>
    <w:rsid w:val="00E96CF8"/>
    <w:rsid w:val="00E974F7"/>
    <w:rsid w:val="00EA2CDC"/>
    <w:rsid w:val="00EB1208"/>
    <w:rsid w:val="00EB279B"/>
    <w:rsid w:val="00EC044E"/>
    <w:rsid w:val="00EC0D22"/>
    <w:rsid w:val="00ED6F88"/>
    <w:rsid w:val="00EE1CE7"/>
    <w:rsid w:val="00EE240F"/>
    <w:rsid w:val="00EE793B"/>
    <w:rsid w:val="00EF27FA"/>
    <w:rsid w:val="00EF71E8"/>
    <w:rsid w:val="00F078A2"/>
    <w:rsid w:val="00F26B54"/>
    <w:rsid w:val="00F46A61"/>
    <w:rsid w:val="00F47FDB"/>
    <w:rsid w:val="00F53FFC"/>
    <w:rsid w:val="00F60E2E"/>
    <w:rsid w:val="00F640B4"/>
    <w:rsid w:val="00F84774"/>
    <w:rsid w:val="00F85ACE"/>
    <w:rsid w:val="00FA0145"/>
    <w:rsid w:val="00FA73CF"/>
    <w:rsid w:val="00FB0CAB"/>
    <w:rsid w:val="00FB1F7A"/>
    <w:rsid w:val="00FC1026"/>
    <w:rsid w:val="00FD169B"/>
    <w:rsid w:val="00FD2659"/>
    <w:rsid w:val="00FD3336"/>
    <w:rsid w:val="00FD4D24"/>
    <w:rsid w:val="00FE2975"/>
    <w:rsid w:val="00FE2E09"/>
    <w:rsid w:val="00FF6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F56B81"/>
  <w15:docId w15:val="{E2277BC7-4C1F-473D-9CE4-A2B9EB121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8"/>
      <w:ind w:left="100"/>
    </w:pPr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978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78E0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50451B"/>
    <w:rPr>
      <w:rFonts w:ascii="Times New Roman" w:eastAsia="Times New Roman" w:hAnsi="Times New Roman" w:cs="Times New Roman"/>
      <w:sz w:val="24"/>
      <w:szCs w:val="24"/>
    </w:rPr>
  </w:style>
  <w:style w:type="paragraph" w:customStyle="1" w:styleId="xxxxxxmsonormal">
    <w:name w:val="x_x_x_xxxmsonormal"/>
    <w:basedOn w:val="Normal"/>
    <w:rsid w:val="00240E00"/>
    <w:pPr>
      <w:widowControl/>
      <w:autoSpaceDE/>
      <w:autoSpaceDN/>
    </w:pPr>
    <w:rPr>
      <w:rFonts w:ascii="Calibri" w:eastAsiaTheme="minorHAnsi" w:hAnsi="Calibri" w:cs="Calibri"/>
    </w:rPr>
  </w:style>
  <w:style w:type="table" w:styleId="TableGrid">
    <w:name w:val="Table Grid"/>
    <w:basedOn w:val="TableNormal"/>
    <w:uiPriority w:val="39"/>
    <w:rsid w:val="00A57A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0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nager@tarentumboro.com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5</Words>
  <Characters>803</Characters>
  <Application>Microsoft Office Word</Application>
  <DocSecurity>0</DocSecurity>
  <Lines>6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Letter</vt:lpstr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Michael L. Nestico</dc:creator>
  <cp:keywords>Funding Commitment Letter</cp:keywords>
  <cp:lastModifiedBy>Dwight Boddorf</cp:lastModifiedBy>
  <cp:revision>3</cp:revision>
  <cp:lastPrinted>2023-09-07T19:04:00Z</cp:lastPrinted>
  <dcterms:created xsi:type="dcterms:W3CDTF">2025-11-17T16:07:00Z</dcterms:created>
  <dcterms:modified xsi:type="dcterms:W3CDTF">2025-11-17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12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624cb7ba2fc579d8e24fee35cfe66b2a0b685d6ad1e56a71f44b3e52cdee1e5d</vt:lpwstr>
  </property>
</Properties>
</file>